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Birmingham,</w:t>
      </w:r>
      <w:r>
        <w:t xml:space="preserve"> </w:t>
      </w:r>
      <w:r>
        <w:t xml:space="preserve">UK</w:t>
      </w:r>
    </w:p>
    <w:bookmarkStart w:id="21" w:name="X7c25e652a1fcba1b3a3cc7f139fb9e924ef18bd"/>
    <w:p>
      <w:pPr>
        <w:pStyle w:val="Heading1"/>
      </w:pPr>
      <w:r>
        <w:t xml:space="preserve">Internship Application Letter for Geologist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Geological Survey Company</w:t>
      </w:r>
      <w:r>
        <w:br/>
      </w:r>
      <w:r>
        <w:t xml:space="preserve">100 New Street</w:t>
      </w:r>
      <w:r>
        <w:br/>
      </w:r>
      <w:r>
        <w:t xml:space="preserve">Birmingham B1 2DT</w:t>
      </w:r>
      <w:r>
        <w:br/>
      </w:r>
      <w:r>
        <w:t xml:space="preserve">United Kingdom</w:t>
      </w:r>
    </w:p>
    <w:bookmarkStart w:id="20" w:name="Xd4b9c70de98b399f51c1e8f837be1e2abc32945"/>
    <w:p>
      <w:pPr>
        <w:pStyle w:val="Heading2"/>
      </w:pPr>
      <w:r>
        <w:t xml:space="preserve">Subject: Internship Application Letter for Geologist Position in United Kingdom Birmingham</w:t>
      </w:r>
    </w:p>
    <w:p>
      <w:pPr>
        <w:pStyle w:val="FirstParagraph"/>
      </w:pPr>
      <w:r>
        <w:t xml:space="preserve">Dear Hiring Manager,</w:t>
      </w:r>
    </w:p>
    <w:p>
      <w:pPr>
        <w:pStyle w:val="BodyText"/>
      </w:pPr>
      <w:r>
        <w:t xml:space="preserve">It is with profound enthusiasm that I submit my application for the Geologist Internship position at your esteemed organization in Birmingham, United Kingdom. As a final-year Geology student at the University of Birmingham with a specialization in structural geology and environmental assessment, I have meticulously followed your company's pioneering work on urban geohazard mapping across the United Kingdom Birmingham region. This opportunity represents the ideal convergence of my academic rigor, field experience, and deep-seated commitment to advancing geological sciences within one of Europe's most dynamic metropolitan landscapes.</w:t>
      </w:r>
    </w:p>
    <w:p>
      <w:pPr>
        <w:pStyle w:val="BodyText"/>
      </w:pPr>
      <w:r>
        <w:t xml:space="preserve">My academic journey has been meticulously crafted to prepare me for this specific internship application. I have completed advanced coursework in Quaternary Geology, GIS Applications in Earth Sciences, and Hydrogeology – all directly relevant to the geospatial challenges prevalent throughout Birmingham's urban environment. In my recent module on "Geological Hazards in Urban Settings," I conducted a comprehensive case study analyzing subsidence risks along the River Rea corridor, mirroring the type of complex terrain your team navigates daily. This project required me to utilize industry-standard software including ArcGIS Pro for spatial analysis and Leapfrog Geo for 3D subsurface modeling – skills I am eager to apply under your expert mentorship during this critical internship period.</w:t>
      </w:r>
    </w:p>
    <w:p>
      <w:pPr>
        <w:pStyle w:val="BodyText"/>
      </w:pPr>
      <w:r>
        <w:t xml:space="preserve">What truly distinguishes my approach is my hands-on experience in Birmingham's unique geological context. During a previous fieldwork placement with the British Geological Survey's Birmingham office, I assisted in compiling detailed geological maps of the city's complex stratigraphy, including the distinctive sandstone bedrock formations that underlie many historic structures. I meticulously documented evidence of glacial till deposits and alluvial sediments across 12 sites spanning from Edgbaston to Small Heath – regions where your company has recently completed significant infrastructure assessments. This immersive experience not only honed my fieldwork techniques but instilled profound respect for the intricate relationship between Birmingham's geological heritage and modern urban development.</w:t>
      </w:r>
    </w:p>
    <w:p>
      <w:pPr>
        <w:pStyle w:val="BodyText"/>
      </w:pPr>
      <w:r>
        <w:t xml:space="preserve">I am particularly drawn to your organization's leadership in sustainable geoscience practices within United Kingdom Birmingham. Your recent project mapping subsurface voids beneath the Centenary Square redevelopment demonstrates precisely the kind of innovative, community-focused work that aligns with my professional ethos. I have closely followed your publications on "Geological Characterization for Urban Regeneration" and am eager to contribute to such impactful initiatives. My academic research on soil stabilization techniques using bio-cementation – presented at the 2023 Birmingham Geological Society conference – directly complements your team's work in mitigating ground instability across our city's expanding infrastructure networks.</w:t>
      </w:r>
    </w:p>
    <w:p>
      <w:pPr>
        <w:pStyle w:val="BodyText"/>
      </w:pPr>
      <w:r>
        <w:t xml:space="preserve">My technical competencies extend beyond core geology to include advanced data analysis and collaborative project management. I am proficient in industry-standard tools including QGIS, RockWorks for borehole analysis, and Python for geospatial data processing – all of which I applied during my internship with the City of Birmingham Council's Environmental Services Department. There, I processed over 500 soil samples from contaminated sites across Birmingham's industrial zones (including the historically significant Smethwick area), developing a database that improved risk assessment efficiency by 35%. This experience taught me to translate complex geological data into actionable insights for municipal planners – a skill I am keen to bring to your team's interdisciplinary projects.</w:t>
      </w:r>
    </w:p>
    <w:p>
      <w:pPr>
        <w:pStyle w:val="BodyText"/>
      </w:pPr>
      <w:r>
        <w:t xml:space="preserve">What truly excites me about this Internship Application Letter is the unparalleled opportunity to learn from Birmingham's geological pioneers. The city itself serves as a living laboratory: its position on the edge of the Carboniferous Limestone outcrop, combined with its industrial legacy, creates a unique geological tapestry rarely found in urban environments across the United Kingdom. I am particularly eager to contribute to your ongoing studies of Birmingham's ancient river systems and their modern implications for flood management – work that directly connects my academic interests with the city's most pressing sustainability challenges.</w:t>
      </w:r>
    </w:p>
    <w:p>
      <w:pPr>
        <w:pStyle w:val="BodyText"/>
      </w:pPr>
      <w:r>
        <w:t xml:space="preserve">I have always believed that exceptional geologists must be both scientific rigorists and community partners, and this internship represents the perfect platform to develop both dimensions. Your organization's commitment to embedding geological expertise within Birmingham's civic planning – exemplified by your partnership with the West Midlands Combined Authority on green infrastructure projects – resonates deeply with my professional philosophy. I am confident that my proactive approach, demonstrated through my leadership of the University of Birmingham Geology Society's community outreach program (which delivered 15+ educational sessions about local geology to schools across Birmingham), aligns perfectly with your team's collaborative ethos.</w:t>
      </w:r>
    </w:p>
    <w:p>
      <w:pPr>
        <w:pStyle w:val="BodyText"/>
      </w:pPr>
      <w:r>
        <w:t xml:space="preserve">As a resident of Birmingham since childhood, I possess an intimate understanding of our city's geological character – from the chalk outcrops visible in Selly Park to the clay deposits affecting construction in Erdington. This local knowledge, combined with my academic training, positions me uniquely to contribute immediately to your projects. I am particularly interested in assisting with your upcoming assessment of groundwater resources for Birmingham's new urban renewal initiatives, having completed a detailed analysis of aquifer recharge patterns for our university's campus development project.</w:t>
      </w:r>
    </w:p>
    <w:p>
      <w:pPr>
        <w:pStyle w:val="BodyText"/>
      </w:pPr>
      <w:r>
        <w:t xml:space="preserve">I would be honored to bring my passion for Birmingham's geological story, technical competencies, and dedication to sustainable urban development to your team. My resume provides further detail about my qualifications and experiences, but I am particularly eager to discuss how my skills in 3D geological modeling and field-based risk assessment can support your current projects in United Kingdom Birmingham. I have attached a comprehensive portfolio of my academic work, including the geological mapping report from the River Rea study referenced earlier.</w:t>
      </w:r>
    </w:p>
    <w:p>
      <w:pPr>
        <w:pStyle w:val="BodyText"/>
      </w:pPr>
      <w:r>
        <w:t xml:space="preserve">Thank you for considering this Internship Application Letter. I am available for an interview at your earliest convenience and welcome the opportunity to discuss how my background as a dedicated Geologist can contribute to your team's mission in Birmingham. I look forward to the possibility of contributing to your groundbreaking work within one of Britain's most geologically fascinating citi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w:t>
      </w:r>
      <w:r>
        <w:t xml:space="preserve"> </w:t>
      </w:r>
      <w:r>
        <w:t xml:space="preserve">875 words</w:t>
      </w:r>
      <w:r>
        <w:t xml:space="preserve">, meet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Birmingham, UK</dc:title>
  <dc:creator/>
  <dc:language>en</dc:language>
  <cp:keywords/>
  <dcterms:created xsi:type="dcterms:W3CDTF">2026-07-23T08:55:48Z</dcterms:created>
  <dcterms:modified xsi:type="dcterms:W3CDTF">2026-07-23T08:55:48Z</dcterms:modified>
</cp:coreProperties>
</file>

<file path=docProps/custom.xml><?xml version="1.0" encoding="utf-8"?>
<Properties xmlns="http://schemas.openxmlformats.org/officeDocument/2006/custom-properties" xmlns:vt="http://schemas.openxmlformats.org/officeDocument/2006/docPropsVTypes"/>
</file>